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3A9D1D" w14:textId="77777777" w:rsidR="007D2A4F" w:rsidRDefault="009638D0">
      <w:pPr>
        <w:pStyle w:val="Heading2"/>
      </w:pPr>
      <w:bookmarkStart w:id="0" w:name="title"/>
      <w:bookmarkEnd w:id="0"/>
      <w:r>
        <w:rPr>
          <w:i/>
        </w:rPr>
        <w:t>[</w:t>
      </w:r>
      <w:r w:rsidR="0062656F">
        <w:rPr>
          <w:i/>
        </w:rPr>
        <w:t>Ninjabot</w:t>
      </w:r>
      <w:r>
        <w:rPr>
          <w:i/>
        </w:rPr>
        <w:t>]</w:t>
      </w:r>
    </w:p>
    <w:p w14:paraId="66AA5D04" w14:textId="77777777" w:rsidR="007D2A4F" w:rsidRDefault="009638D0">
      <w:pPr>
        <w:pStyle w:val="Heading4"/>
      </w:pPr>
      <w:bookmarkStart w:id="1" w:name="name"/>
      <w:bookmarkEnd w:id="1"/>
      <w:r>
        <w:rPr>
          <w:i/>
        </w:rPr>
        <w:t>[</w:t>
      </w:r>
      <w:r w:rsidR="0062656F">
        <w:rPr>
          <w:i/>
        </w:rPr>
        <w:t>Derwin Lim Chin Wee</w:t>
      </w:r>
      <w:r>
        <w:rPr>
          <w:i/>
        </w:rPr>
        <w:t>]</w:t>
      </w:r>
    </w:p>
    <w:p w14:paraId="30BF497B" w14:textId="77777777" w:rsidR="007D2A4F" w:rsidRDefault="009638D0">
      <w:pPr>
        <w:pStyle w:val="Heading4"/>
      </w:pPr>
      <w:bookmarkStart w:id="2" w:name="student-id"/>
      <w:bookmarkEnd w:id="2"/>
      <w:r>
        <w:rPr>
          <w:i/>
        </w:rPr>
        <w:t>[</w:t>
      </w:r>
      <w:r w:rsidR="0062656F">
        <w:rPr>
          <w:i/>
        </w:rPr>
        <w:t>2427221L</w:t>
      </w:r>
      <w:r>
        <w:rPr>
          <w:i/>
        </w:rPr>
        <w:t>]</w:t>
      </w:r>
    </w:p>
    <w:p w14:paraId="3572C428" w14:textId="77777777" w:rsidR="007D2A4F" w:rsidRDefault="009638D0">
      <w:pPr>
        <w:pStyle w:val="Heading2"/>
      </w:pPr>
      <w:bookmarkStart w:id="3" w:name="proposal"/>
      <w:bookmarkEnd w:id="3"/>
      <w:r>
        <w:t>Proposal</w:t>
      </w:r>
    </w:p>
    <w:p w14:paraId="0EDC0F85" w14:textId="77777777" w:rsidR="007D2A4F" w:rsidRDefault="009638D0">
      <w:pPr>
        <w:pStyle w:val="Heading3"/>
      </w:pPr>
      <w:bookmarkStart w:id="4" w:name="motivation"/>
      <w:bookmarkEnd w:id="4"/>
      <w:r>
        <w:t>Motivation</w:t>
      </w:r>
    </w:p>
    <w:p w14:paraId="39E445FF" w14:textId="12858E7C" w:rsidR="00765B1D" w:rsidRDefault="0078795B" w:rsidP="0062656F">
      <w:pPr>
        <w:pStyle w:val="BodyText"/>
      </w:pPr>
      <w:r>
        <w:t xml:space="preserve">Technology advancement has allowed more devices to access the Web </w:t>
      </w:r>
      <w:r w:rsidR="00A52A36">
        <w:t>pag</w:t>
      </w:r>
      <w:r>
        <w:t>e on behalf of its users to obtain information. However, the identification techniques that can properly identify Web Widget</w:t>
      </w:r>
      <w:r w:rsidR="00765B1D">
        <w:t xml:space="preserve"> are rather inaccurate if the developer of the Web page does not use any WAI-ARIA. As the most of the identification are usually looking out for keywords</w:t>
      </w:r>
      <w:r w:rsidR="00A52A36">
        <w:t xml:space="preserve">. </w:t>
      </w:r>
      <w:r w:rsidR="00765B1D">
        <w:t>Therefore, tracing</w:t>
      </w:r>
      <w:r w:rsidR="00A52A36">
        <w:t xml:space="preserve"> from the </w:t>
      </w:r>
      <w:r w:rsidR="00765B1D">
        <w:t>source</w:t>
      </w:r>
      <w:r w:rsidR="00A52A36">
        <w:t xml:space="preserve"> of the Web </w:t>
      </w:r>
      <w:r w:rsidR="00765B1D">
        <w:t xml:space="preserve">Page the identification of the Web Widget could improve the accuracy. </w:t>
      </w:r>
    </w:p>
    <w:p w14:paraId="3AF5D9F9" w14:textId="77777777" w:rsidR="007D2A4F" w:rsidRDefault="009638D0">
      <w:pPr>
        <w:pStyle w:val="Heading3"/>
      </w:pPr>
      <w:bookmarkStart w:id="5" w:name="aims"/>
      <w:bookmarkEnd w:id="5"/>
      <w:r>
        <w:t>Aims</w:t>
      </w:r>
    </w:p>
    <w:p w14:paraId="20822707" w14:textId="3C7364E7" w:rsidR="006D5EAC" w:rsidRPr="006D5EAC" w:rsidRDefault="002724FD" w:rsidP="006D5EAC">
      <w:pPr>
        <w:pStyle w:val="BodyText"/>
      </w:pPr>
      <w:r>
        <w:t xml:space="preserve">This project will develop </w:t>
      </w:r>
      <w:r w:rsidR="006D5EAC">
        <w:t xml:space="preserve">a Web robot (bot) to automatically scrape the Web page, so that Web </w:t>
      </w:r>
      <w:r>
        <w:t>Widgets</w:t>
      </w:r>
      <w:r w:rsidR="006D5EAC">
        <w:t xml:space="preserve"> can be identified using Machine Learning techniques. Th</w:t>
      </w:r>
      <w:r>
        <w:t>e</w:t>
      </w:r>
      <w:r w:rsidR="006D5EAC">
        <w:t xml:space="preserve"> bot </w:t>
      </w:r>
      <w:r>
        <w:t>is</w:t>
      </w:r>
      <w:r w:rsidR="006D5EAC">
        <w:t xml:space="preserve"> configurable to scrape pages that intentionally orchestrated content for specific user-agent in a discrete manner. </w:t>
      </w:r>
      <w:r>
        <w:t>The effectiveness of the project in successful identification of Web Widget will be experimentally validated</w:t>
      </w:r>
      <w:r w:rsidR="009D69C3">
        <w:t xml:space="preserve"> base on the amount of characteristic spotted in a widget</w:t>
      </w:r>
      <w:r>
        <w:t>.</w:t>
      </w:r>
    </w:p>
    <w:p w14:paraId="3C1FF403" w14:textId="77777777" w:rsidR="007D2A4F" w:rsidRDefault="009638D0">
      <w:pPr>
        <w:pStyle w:val="Heading2"/>
      </w:pPr>
      <w:bookmarkStart w:id="6" w:name="progress"/>
      <w:bookmarkEnd w:id="6"/>
      <w:r>
        <w:t>Progress</w:t>
      </w:r>
    </w:p>
    <w:p w14:paraId="30E0E0F8" w14:textId="77777777" w:rsidR="007D2A4F" w:rsidRDefault="009638D0">
      <w:pPr>
        <w:pStyle w:val="FirstParagraph"/>
        <w:rPr>
          <w:i/>
        </w:rPr>
      </w:pPr>
      <w:r>
        <w:rPr>
          <w:i/>
        </w:rPr>
        <w:t>[Briefly state your progress so far, as a bulleted list]</w:t>
      </w:r>
    </w:p>
    <w:p w14:paraId="54B783A2" w14:textId="4580FF1C" w:rsidR="002724FD" w:rsidRDefault="002724FD" w:rsidP="006A179E">
      <w:pPr>
        <w:pStyle w:val="BodyText"/>
        <w:numPr>
          <w:ilvl w:val="0"/>
          <w:numId w:val="7"/>
        </w:numPr>
      </w:pPr>
      <w:r>
        <w:t>The project will be implement in Python and JavaScript.</w:t>
      </w:r>
    </w:p>
    <w:p w14:paraId="33ABFDB1" w14:textId="00C7A99F" w:rsidR="002724FD" w:rsidRDefault="002724FD" w:rsidP="006A179E">
      <w:pPr>
        <w:pStyle w:val="BodyText"/>
        <w:numPr>
          <w:ilvl w:val="0"/>
          <w:numId w:val="7"/>
        </w:numPr>
      </w:pPr>
      <w:r>
        <w:t>Software architecture outlined in the appendix Figure 1.0</w:t>
      </w:r>
    </w:p>
    <w:p w14:paraId="69210EC3" w14:textId="77777777" w:rsidR="002724FD" w:rsidRDefault="002724FD" w:rsidP="006A179E">
      <w:pPr>
        <w:pStyle w:val="BodyText"/>
        <w:numPr>
          <w:ilvl w:val="0"/>
          <w:numId w:val="7"/>
        </w:numPr>
      </w:pPr>
      <w:r>
        <w:t>Background r</w:t>
      </w:r>
      <w:r w:rsidR="006B2312">
        <w:t xml:space="preserve">esearch </w:t>
      </w:r>
      <w:r>
        <w:t>conducted on:</w:t>
      </w:r>
    </w:p>
    <w:p w14:paraId="35527A71" w14:textId="5F16EEA2" w:rsidR="006A179E" w:rsidRDefault="006A179E" w:rsidP="006A179E">
      <w:pPr>
        <w:pStyle w:val="BodyText"/>
        <w:numPr>
          <w:ilvl w:val="1"/>
          <w:numId w:val="7"/>
        </w:numPr>
      </w:pPr>
      <w:r>
        <w:t>Definition of  the Web, Web site, Web page, Web Widget and Web application</w:t>
      </w:r>
    </w:p>
    <w:p w14:paraId="4C3454D2" w14:textId="6CEA76A7" w:rsidR="006A179E" w:rsidRDefault="002724FD" w:rsidP="006A179E">
      <w:pPr>
        <w:pStyle w:val="BodyText"/>
        <w:numPr>
          <w:ilvl w:val="1"/>
          <w:numId w:val="7"/>
        </w:numPr>
      </w:pPr>
      <w:r>
        <w:t>T</w:t>
      </w:r>
      <w:r w:rsidR="006B2312">
        <w:t>he</w:t>
      </w:r>
      <w:r w:rsidR="006A179E">
        <w:t xml:space="preserve"> intent of the</w:t>
      </w:r>
      <w:r w:rsidR="006D5EAC">
        <w:t xml:space="preserve"> </w:t>
      </w:r>
      <w:r w:rsidR="006A179E">
        <w:t>Web model Creator (Tim Berners-Lee)</w:t>
      </w:r>
    </w:p>
    <w:p w14:paraId="1390BEEE" w14:textId="77777777" w:rsidR="006A179E" w:rsidRDefault="006A179E" w:rsidP="006A179E">
      <w:pPr>
        <w:pStyle w:val="BodyText"/>
        <w:numPr>
          <w:ilvl w:val="1"/>
          <w:numId w:val="7"/>
        </w:numPr>
      </w:pPr>
      <w:r>
        <w:t>Purpose of the WCAG 1.0 and 2.0</w:t>
      </w:r>
    </w:p>
    <w:p w14:paraId="09F4B291" w14:textId="32F96DC1" w:rsidR="002724FD" w:rsidRDefault="00993510" w:rsidP="006A179E">
      <w:pPr>
        <w:pStyle w:val="BodyText"/>
        <w:numPr>
          <w:ilvl w:val="1"/>
          <w:numId w:val="7"/>
        </w:numPr>
      </w:pPr>
      <w:r>
        <w:t>Web UI Design patterns</w:t>
      </w:r>
      <w:r w:rsidR="002724FD">
        <w:t xml:space="preserve"> </w:t>
      </w:r>
    </w:p>
    <w:p w14:paraId="74DA23DE" w14:textId="1F4007C2" w:rsidR="006B2312" w:rsidRDefault="00EA1ED1" w:rsidP="006A179E">
      <w:pPr>
        <w:pStyle w:val="BodyText"/>
        <w:numPr>
          <w:ilvl w:val="1"/>
          <w:numId w:val="7"/>
        </w:numPr>
      </w:pPr>
      <w:r>
        <w:t>Definition and Framework of ECMAScript</w:t>
      </w:r>
    </w:p>
    <w:p w14:paraId="76766E52" w14:textId="4BB7FF97" w:rsidR="00EA1ED1" w:rsidRPr="006D5EAC" w:rsidRDefault="00EA1ED1" w:rsidP="00EA1ED1">
      <w:pPr>
        <w:pStyle w:val="BodyText"/>
        <w:numPr>
          <w:ilvl w:val="0"/>
          <w:numId w:val="7"/>
        </w:numPr>
      </w:pPr>
      <w:r>
        <w:t>Initial version of bookmarklet, which access the webpage and analyze the Document Object Modem (DOM)</w:t>
      </w:r>
    </w:p>
    <w:p w14:paraId="04772510" w14:textId="77777777" w:rsidR="007D2A4F" w:rsidRDefault="009638D0">
      <w:pPr>
        <w:pStyle w:val="Heading2"/>
      </w:pPr>
      <w:bookmarkStart w:id="7" w:name="problems-and-risks"/>
      <w:bookmarkEnd w:id="7"/>
      <w:r>
        <w:lastRenderedPageBreak/>
        <w:t>Problems and risks</w:t>
      </w:r>
    </w:p>
    <w:p w14:paraId="69D5917B" w14:textId="77777777" w:rsidR="007D2A4F" w:rsidRDefault="009638D0">
      <w:pPr>
        <w:pStyle w:val="Heading3"/>
      </w:pPr>
      <w:bookmarkStart w:id="8" w:name="problems"/>
      <w:bookmarkEnd w:id="8"/>
      <w:r>
        <w:t>Problems</w:t>
      </w:r>
    </w:p>
    <w:p w14:paraId="7EDEB68F" w14:textId="624A1A96" w:rsidR="00A0339C" w:rsidRDefault="00EA1ED1" w:rsidP="00EA1ED1">
      <w:pPr>
        <w:pStyle w:val="BodyText"/>
        <w:numPr>
          <w:ilvl w:val="0"/>
          <w:numId w:val="12"/>
        </w:numPr>
      </w:pPr>
      <w:r>
        <w:t>Implemented Scraper to r</w:t>
      </w:r>
      <w:r w:rsidR="00A0339C">
        <w:t>eplicating Web pages as near identical as possible.</w:t>
      </w:r>
    </w:p>
    <w:p w14:paraId="0F34787B" w14:textId="0C71A54A" w:rsidR="00F53313" w:rsidRDefault="009C2F1A" w:rsidP="00EA1ED1">
      <w:pPr>
        <w:pStyle w:val="BodyText"/>
        <w:numPr>
          <w:ilvl w:val="0"/>
          <w:numId w:val="12"/>
        </w:numPr>
      </w:pPr>
      <w:r>
        <w:t>Attempts to bypass Browser</w:t>
      </w:r>
      <w:r w:rsidR="00F53313">
        <w:t xml:space="preserve"> </w:t>
      </w:r>
      <w:r>
        <w:t>Cross-Origin Resource Sharing (</w:t>
      </w:r>
      <w:r w:rsidR="00F53313">
        <w:t>COR</w:t>
      </w:r>
      <w:r>
        <w:t>S) to replicate the scrape site as close as possible.</w:t>
      </w:r>
    </w:p>
    <w:p w14:paraId="2BBC2F0D" w14:textId="7C46F67A" w:rsidR="004009F3" w:rsidRDefault="00EA1ED1" w:rsidP="00EA1ED1">
      <w:pPr>
        <w:pStyle w:val="BodyText"/>
        <w:numPr>
          <w:ilvl w:val="0"/>
          <w:numId w:val="12"/>
        </w:numPr>
      </w:pPr>
      <w:r>
        <w:t>Implemented bookmarklet to inject JavaScript to obtain</w:t>
      </w:r>
      <w:r w:rsidR="009C2F1A">
        <w:t xml:space="preserve"> the required resource from website</w:t>
      </w:r>
      <w:r>
        <w:t>.</w:t>
      </w:r>
    </w:p>
    <w:p w14:paraId="6FBCEE2E" w14:textId="060351DD" w:rsidR="004009F3" w:rsidRDefault="004009F3" w:rsidP="00EA1ED1">
      <w:pPr>
        <w:pStyle w:val="BodyText"/>
        <w:numPr>
          <w:ilvl w:val="0"/>
          <w:numId w:val="12"/>
        </w:numPr>
      </w:pPr>
      <w:r>
        <w:t>Understanding the ECMAScript Architecture</w:t>
      </w:r>
      <w:r w:rsidR="00EA1ED1">
        <w:t xml:space="preserve"> to retrace existing</w:t>
      </w:r>
      <w:r w:rsidR="009C2F1A">
        <w:t xml:space="preserve"> o</w:t>
      </w:r>
      <w:r w:rsidR="00EA1ED1">
        <w:t>f Web Widget in a Web Page. Still looking into how ECMAScript functions can be correlated back to framework scripts.</w:t>
      </w:r>
    </w:p>
    <w:p w14:paraId="2160B23E" w14:textId="77777777" w:rsidR="004009F3" w:rsidRPr="00F53313" w:rsidRDefault="004009F3" w:rsidP="00EA1ED1">
      <w:pPr>
        <w:pStyle w:val="BodyText"/>
      </w:pPr>
    </w:p>
    <w:p w14:paraId="6AFED282" w14:textId="77777777" w:rsidR="007D2A4F" w:rsidRDefault="009638D0">
      <w:pPr>
        <w:pStyle w:val="Heading3"/>
      </w:pPr>
      <w:bookmarkStart w:id="9" w:name="risks"/>
      <w:bookmarkEnd w:id="9"/>
      <w:r>
        <w:t>Risks</w:t>
      </w:r>
    </w:p>
    <w:p w14:paraId="7D1EED54" w14:textId="6823BA18" w:rsidR="00C34A2D" w:rsidRDefault="00C34A2D" w:rsidP="00C34A2D">
      <w:pPr>
        <w:pStyle w:val="BodyText"/>
        <w:numPr>
          <w:ilvl w:val="0"/>
          <w:numId w:val="5"/>
        </w:numPr>
      </w:pPr>
      <w:r>
        <w:t xml:space="preserve">Many widget component to identify. </w:t>
      </w:r>
      <w:r w:rsidRPr="00A0339C">
        <w:rPr>
          <w:b/>
          <w:bCs/>
        </w:rPr>
        <w:t>Mitigation:</w:t>
      </w:r>
      <w:r>
        <w:t xml:space="preserve"> will narrow down to one to two widgets.</w:t>
      </w:r>
    </w:p>
    <w:p w14:paraId="03EC1E49" w14:textId="402A98B9" w:rsidR="00A0339C" w:rsidRDefault="00A0339C" w:rsidP="006A50F2">
      <w:pPr>
        <w:pStyle w:val="BodyText"/>
        <w:numPr>
          <w:ilvl w:val="0"/>
          <w:numId w:val="5"/>
        </w:numPr>
      </w:pPr>
      <w:r>
        <w:t xml:space="preserve">Web page Sign-in authentication. </w:t>
      </w:r>
      <w:r w:rsidRPr="00A0339C">
        <w:rPr>
          <w:b/>
          <w:bCs/>
        </w:rPr>
        <w:t>Mitigation:</w:t>
      </w:r>
      <w:r>
        <w:t xml:space="preserve"> Any form of Sign-in authentication will be avoided in this project.</w:t>
      </w:r>
    </w:p>
    <w:p w14:paraId="5C332AAB" w14:textId="67CE9EA8" w:rsidR="00C34A2D" w:rsidRDefault="00A0339C" w:rsidP="00C34A2D">
      <w:pPr>
        <w:pStyle w:val="BodyText"/>
        <w:numPr>
          <w:ilvl w:val="0"/>
          <w:numId w:val="5"/>
        </w:numPr>
      </w:pPr>
      <w:r>
        <w:t xml:space="preserve">Unclear how to evaluate success of Widget Identification. </w:t>
      </w:r>
      <w:r w:rsidRPr="00A0339C">
        <w:rPr>
          <w:b/>
          <w:bCs/>
        </w:rPr>
        <w:t>Mitigation</w:t>
      </w:r>
      <w:r>
        <w:t>: will do background research to investigate how success of Widget Identification has been performed in the research literature review.</w:t>
      </w:r>
    </w:p>
    <w:p w14:paraId="33013F0B" w14:textId="6F5358BE" w:rsidR="003C79E5" w:rsidRDefault="003C79E5" w:rsidP="00C34A2D">
      <w:pPr>
        <w:pStyle w:val="BodyText"/>
        <w:numPr>
          <w:ilvl w:val="0"/>
          <w:numId w:val="5"/>
        </w:numPr>
      </w:pPr>
      <w:r>
        <w:t xml:space="preserve">How many signs must the code have in order to ensure that the Widget is clearly identify? </w:t>
      </w:r>
      <w:r w:rsidRPr="003C79E5">
        <w:rPr>
          <w:b/>
        </w:rPr>
        <w:t>Mitigation</w:t>
      </w:r>
      <w:r>
        <w:t>: will take roughly about 70% to 75% of the signs.</w:t>
      </w:r>
    </w:p>
    <w:p w14:paraId="673D47C9" w14:textId="7CA9781B" w:rsidR="004009F3" w:rsidRPr="004009F3" w:rsidRDefault="00C34A2D" w:rsidP="00C34A2D">
      <w:pPr>
        <w:pStyle w:val="BodyText"/>
        <w:numPr>
          <w:ilvl w:val="0"/>
          <w:numId w:val="5"/>
        </w:numPr>
      </w:pPr>
      <w:r>
        <w:t>Retracing of code and ensuring the accuracy of the Identified component. No clear mitigation available</w:t>
      </w:r>
      <w:r w:rsidR="00A0339C">
        <w:t>.</w:t>
      </w:r>
    </w:p>
    <w:p w14:paraId="18406A9C" w14:textId="77777777" w:rsidR="007D2A4F" w:rsidRDefault="009638D0">
      <w:pPr>
        <w:pStyle w:val="Heading2"/>
      </w:pPr>
      <w:bookmarkStart w:id="10" w:name="plan"/>
      <w:bookmarkEnd w:id="10"/>
      <w:r>
        <w:t>Plan</w:t>
      </w:r>
    </w:p>
    <w:p w14:paraId="6E2B17BC" w14:textId="1E325036" w:rsidR="00C34A2D" w:rsidRPr="00CB740D" w:rsidRDefault="00C34A2D" w:rsidP="00C34A2D">
      <w:pPr>
        <w:pStyle w:val="BodyText"/>
        <w:rPr>
          <w:b/>
        </w:rPr>
      </w:pPr>
      <w:r w:rsidRPr="00CB740D">
        <w:rPr>
          <w:b/>
        </w:rPr>
        <w:t>Semester 2</w:t>
      </w:r>
    </w:p>
    <w:p w14:paraId="0B3BE0F1" w14:textId="48DCBE27" w:rsidR="00C34A2D" w:rsidRDefault="00C34A2D" w:rsidP="00C34A2D">
      <w:pPr>
        <w:pStyle w:val="BodyText"/>
        <w:numPr>
          <w:ilvl w:val="0"/>
          <w:numId w:val="6"/>
        </w:numPr>
      </w:pPr>
      <w:r>
        <w:t>Week 1-2: Research tracing Java</w:t>
      </w:r>
      <w:bookmarkStart w:id="11" w:name="_GoBack"/>
      <w:bookmarkEnd w:id="11"/>
      <w:r>
        <w:t>Script to identif</w:t>
      </w:r>
      <w:r w:rsidR="00A0339C">
        <w:t>y Web Widgets</w:t>
      </w:r>
      <w:r w:rsidR="006A50F2">
        <w:t>.</w:t>
      </w:r>
    </w:p>
    <w:p w14:paraId="3C8D986E" w14:textId="4B2E4368" w:rsidR="00A0339C" w:rsidRDefault="00A0339C" w:rsidP="00C34A2D">
      <w:pPr>
        <w:pStyle w:val="BodyText"/>
        <w:numPr>
          <w:ilvl w:val="0"/>
          <w:numId w:val="6"/>
        </w:numPr>
      </w:pPr>
      <w:r>
        <w:t xml:space="preserve">Week 2-3: Integrate WAI-Aria requirements to </w:t>
      </w:r>
      <w:r w:rsidR="006A50F2">
        <w:t>project once Widget is identified.</w:t>
      </w:r>
    </w:p>
    <w:p w14:paraId="3E8D1405" w14:textId="5777C20C" w:rsidR="00C34A2D" w:rsidRDefault="00C34A2D" w:rsidP="00C34A2D">
      <w:pPr>
        <w:pStyle w:val="BodyText"/>
        <w:numPr>
          <w:ilvl w:val="0"/>
          <w:numId w:val="6"/>
        </w:numPr>
      </w:pPr>
      <w:r>
        <w:t xml:space="preserve">Week 3-5: </w:t>
      </w:r>
      <w:r w:rsidR="00D331F5">
        <w:t>Integrate tracing with Machine learning</w:t>
      </w:r>
      <w:r w:rsidR="006A50F2">
        <w:t>.</w:t>
      </w:r>
    </w:p>
    <w:p w14:paraId="2AABCC9A" w14:textId="65F3D385" w:rsidR="00A0339C" w:rsidRDefault="00A0339C" w:rsidP="00C34A2D">
      <w:pPr>
        <w:pStyle w:val="BodyText"/>
        <w:numPr>
          <w:ilvl w:val="0"/>
          <w:numId w:val="6"/>
        </w:numPr>
      </w:pPr>
      <w:r>
        <w:t>Week 5-6: Merge the Integration with scraper.</w:t>
      </w:r>
    </w:p>
    <w:p w14:paraId="796F7421" w14:textId="4FD34525" w:rsidR="00D331F5" w:rsidRDefault="00D331F5" w:rsidP="00C34A2D">
      <w:pPr>
        <w:pStyle w:val="BodyText"/>
        <w:numPr>
          <w:ilvl w:val="0"/>
          <w:numId w:val="6"/>
        </w:numPr>
      </w:pPr>
      <w:r>
        <w:t>Week 6: Research on how to evaluate the system performance.</w:t>
      </w:r>
    </w:p>
    <w:p w14:paraId="49A0BB8F" w14:textId="17B25058" w:rsidR="00D331F5" w:rsidRDefault="00D331F5" w:rsidP="00C34A2D">
      <w:pPr>
        <w:pStyle w:val="BodyText"/>
        <w:numPr>
          <w:ilvl w:val="0"/>
          <w:numId w:val="6"/>
        </w:numPr>
      </w:pPr>
      <w:r>
        <w:t>Week 7-9:</w:t>
      </w:r>
      <w:r w:rsidR="00A0339C">
        <w:t xml:space="preserve"> Machine Learning Training on Identification of Web Widget components</w:t>
      </w:r>
    </w:p>
    <w:p w14:paraId="4A3F3DED" w14:textId="64CC2ADB" w:rsidR="00D331F5" w:rsidRDefault="00D331F5" w:rsidP="00C34A2D">
      <w:pPr>
        <w:pStyle w:val="BodyText"/>
        <w:numPr>
          <w:ilvl w:val="0"/>
          <w:numId w:val="6"/>
        </w:numPr>
      </w:pPr>
      <w:r>
        <w:lastRenderedPageBreak/>
        <w:t>Week 9:</w:t>
      </w:r>
      <w:r w:rsidR="00A0339C">
        <w:t xml:space="preserve"> Evaluate test experiments run</w:t>
      </w:r>
    </w:p>
    <w:p w14:paraId="70184292" w14:textId="04E0AB72" w:rsidR="00D331F5" w:rsidRDefault="00D331F5" w:rsidP="00C34A2D">
      <w:pPr>
        <w:pStyle w:val="BodyText"/>
        <w:numPr>
          <w:ilvl w:val="0"/>
          <w:numId w:val="6"/>
        </w:numPr>
      </w:pPr>
      <w:r>
        <w:t>Week 8-10: W</w:t>
      </w:r>
      <w:r w:rsidR="00A0339C">
        <w:t>rite up</w:t>
      </w:r>
    </w:p>
    <w:p w14:paraId="2B2DE0D3" w14:textId="77777777" w:rsidR="00D17C1F" w:rsidRDefault="00D17C1F" w:rsidP="00D17C1F">
      <w:pPr>
        <w:pStyle w:val="BodyText"/>
      </w:pPr>
    </w:p>
    <w:p w14:paraId="607DA3AB" w14:textId="1B3EFDAE" w:rsidR="00D17C1F" w:rsidRDefault="00D17C1F" w:rsidP="00D17C1F">
      <w:pPr>
        <w:pStyle w:val="Heading2"/>
      </w:pPr>
      <w:r>
        <w:t>Appendix</w:t>
      </w:r>
    </w:p>
    <w:p w14:paraId="64F161BA" w14:textId="304AD6F3" w:rsidR="00D17C1F" w:rsidRDefault="00CB740D" w:rsidP="00CB740D">
      <w:pPr>
        <w:pStyle w:val="BodyText"/>
        <w:jc w:val="center"/>
      </w:pPr>
      <w:r>
        <w:rPr>
          <w:noProof/>
          <w:lang w:eastAsia="zh-CN"/>
        </w:rPr>
        <w:drawing>
          <wp:inline distT="0" distB="0" distL="0" distR="0" wp14:anchorId="4224E6C5" wp14:editId="36D6E03D">
            <wp:extent cx="5087722" cy="284825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4330" cy="285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CF317" w14:textId="5D669A63" w:rsidR="003C79E5" w:rsidRPr="00D17C1F" w:rsidRDefault="003C79E5" w:rsidP="003C79E5">
      <w:pPr>
        <w:pStyle w:val="BodyText"/>
        <w:jc w:val="center"/>
      </w:pPr>
      <w:r>
        <w:t>Figure 1.0</w:t>
      </w:r>
    </w:p>
    <w:p w14:paraId="1A16DBCA" w14:textId="1C9FD961" w:rsidR="00D17C1F" w:rsidRDefault="00CB740D" w:rsidP="00CB740D">
      <w:pPr>
        <w:pStyle w:val="BodyText"/>
        <w:jc w:val="center"/>
      </w:pPr>
      <w:r>
        <w:rPr>
          <w:noProof/>
          <w:lang w:eastAsia="zh-CN"/>
        </w:rPr>
        <w:drawing>
          <wp:inline distT="0" distB="0" distL="0" distR="0" wp14:anchorId="3B631F47" wp14:editId="2D3639D3">
            <wp:extent cx="5116982" cy="28378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0307" cy="285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4B6ED" w14:textId="25CA599F" w:rsidR="003C79E5" w:rsidRPr="00C34A2D" w:rsidRDefault="003C79E5" w:rsidP="003C79E5">
      <w:pPr>
        <w:pStyle w:val="BodyText"/>
        <w:jc w:val="center"/>
      </w:pPr>
      <w:r>
        <w:t>Figure 2.0</w:t>
      </w:r>
    </w:p>
    <w:sectPr w:rsidR="003C79E5" w:rsidRPr="00C34A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133A85" w14:textId="77777777" w:rsidR="0023568C" w:rsidRDefault="0023568C">
      <w:pPr>
        <w:spacing w:after="0"/>
      </w:pPr>
      <w:r>
        <w:separator/>
      </w:r>
    </w:p>
  </w:endnote>
  <w:endnote w:type="continuationSeparator" w:id="0">
    <w:p w14:paraId="512284D8" w14:textId="77777777" w:rsidR="0023568C" w:rsidRDefault="002356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46F4088" w14:textId="77777777" w:rsidR="0023568C" w:rsidRDefault="0023568C">
      <w:r>
        <w:separator/>
      </w:r>
    </w:p>
  </w:footnote>
  <w:footnote w:type="continuationSeparator" w:id="0">
    <w:p w14:paraId="3E03456B" w14:textId="77777777" w:rsidR="0023568C" w:rsidRDefault="002356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CD3B9AC"/>
    <w:multiLevelType w:val="multilevel"/>
    <w:tmpl w:val="0D1A2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EBE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47128B"/>
    <w:multiLevelType w:val="hybridMultilevel"/>
    <w:tmpl w:val="46DA67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9C79A9"/>
    <w:multiLevelType w:val="hybridMultilevel"/>
    <w:tmpl w:val="34DC4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E3F61A3"/>
    <w:multiLevelType w:val="hybridMultilevel"/>
    <w:tmpl w:val="9F20FB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0A56309"/>
    <w:multiLevelType w:val="hybridMultilevel"/>
    <w:tmpl w:val="1B90E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246D90"/>
    <w:multiLevelType w:val="hybridMultilevel"/>
    <w:tmpl w:val="1C9E4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22A5052"/>
    <w:multiLevelType w:val="hybridMultilevel"/>
    <w:tmpl w:val="70E470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782FDF"/>
    <w:multiLevelType w:val="hybridMultilevel"/>
    <w:tmpl w:val="8DD82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6AE67A9"/>
    <w:multiLevelType w:val="hybridMultilevel"/>
    <w:tmpl w:val="FDE25C8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941B9A"/>
    <w:multiLevelType w:val="hybridMultilevel"/>
    <w:tmpl w:val="3C0626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75F4349"/>
    <w:multiLevelType w:val="hybridMultilevel"/>
    <w:tmpl w:val="14B02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11"/>
  </w:num>
  <w:num w:numId="6">
    <w:abstractNumId w:val="8"/>
  </w:num>
  <w:num w:numId="7">
    <w:abstractNumId w:val="7"/>
  </w:num>
  <w:num w:numId="8">
    <w:abstractNumId w:val="9"/>
  </w:num>
  <w:num w:numId="9">
    <w:abstractNumId w:val="10"/>
  </w:num>
  <w:num w:numId="10">
    <w:abstractNumId w:val="6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0713"/>
    <w:rsid w:val="0023568C"/>
    <w:rsid w:val="002724FD"/>
    <w:rsid w:val="003C79E5"/>
    <w:rsid w:val="004009F3"/>
    <w:rsid w:val="004E29B3"/>
    <w:rsid w:val="004E3F4A"/>
    <w:rsid w:val="00506852"/>
    <w:rsid w:val="00590D07"/>
    <w:rsid w:val="0062656F"/>
    <w:rsid w:val="006A179E"/>
    <w:rsid w:val="006A50F2"/>
    <w:rsid w:val="006B00C5"/>
    <w:rsid w:val="006B2312"/>
    <w:rsid w:val="006D5EAC"/>
    <w:rsid w:val="00765B1D"/>
    <w:rsid w:val="00784D58"/>
    <w:rsid w:val="0078795B"/>
    <w:rsid w:val="007C1784"/>
    <w:rsid w:val="007D2A4F"/>
    <w:rsid w:val="007E25AC"/>
    <w:rsid w:val="008D6863"/>
    <w:rsid w:val="009638D0"/>
    <w:rsid w:val="00993510"/>
    <w:rsid w:val="009C2F1A"/>
    <w:rsid w:val="009D69C3"/>
    <w:rsid w:val="00A0339C"/>
    <w:rsid w:val="00A229EB"/>
    <w:rsid w:val="00A52A36"/>
    <w:rsid w:val="00B65A1D"/>
    <w:rsid w:val="00B86B75"/>
    <w:rsid w:val="00BC48D5"/>
    <w:rsid w:val="00C34A2D"/>
    <w:rsid w:val="00C36279"/>
    <w:rsid w:val="00CB740D"/>
    <w:rsid w:val="00CD6024"/>
    <w:rsid w:val="00CE7A13"/>
    <w:rsid w:val="00D17C1F"/>
    <w:rsid w:val="00D331F5"/>
    <w:rsid w:val="00DD0AB3"/>
    <w:rsid w:val="00DD1B97"/>
    <w:rsid w:val="00E315A3"/>
    <w:rsid w:val="00EA1ED1"/>
    <w:rsid w:val="00F53313"/>
    <w:rsid w:val="00F72A08"/>
    <w:rsid w:val="00F83B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5721E"/>
  <w15:docId w15:val="{BF3121C4-6F5E-47F1-B7DD-C74BAEB20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3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CrimsonHeart Derwin</cp:lastModifiedBy>
  <cp:revision>7</cp:revision>
  <dcterms:created xsi:type="dcterms:W3CDTF">2017-11-10T16:45:00Z</dcterms:created>
  <dcterms:modified xsi:type="dcterms:W3CDTF">2019-12-17T20:15:00Z</dcterms:modified>
</cp:coreProperties>
</file>